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C2D8" w14:textId="77777777" w:rsidR="001F0321" w:rsidRDefault="001F0321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222222"/>
          <w:sz w:val="32"/>
          <w:szCs w:val="32"/>
          <w:highlight w:val="white"/>
          <w:u w:val="single"/>
          <w:lang w:val="en"/>
        </w:rPr>
      </w:pPr>
    </w:p>
    <w:p w14:paraId="10ADE679" w14:textId="5F1F8BF9" w:rsidR="006332D3" w:rsidRDefault="006332D3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222222"/>
          <w:sz w:val="32"/>
          <w:szCs w:val="32"/>
          <w:highlight w:val="white"/>
          <w:u w:val="single"/>
          <w:lang w:val="en"/>
        </w:rPr>
      </w:pPr>
      <w:r>
        <w:rPr>
          <w:rFonts w:ascii="Arial" w:hAnsi="Arial" w:cs="Arial"/>
          <w:b/>
          <w:bCs/>
          <w:color w:val="222222"/>
          <w:sz w:val="32"/>
          <w:szCs w:val="32"/>
          <w:highlight w:val="white"/>
          <w:u w:val="single"/>
          <w:lang w:val="en"/>
        </w:rPr>
        <w:t>TO Flyers Teardown Checklist</w:t>
      </w:r>
    </w:p>
    <w:p w14:paraId="7A6F77BC" w14:textId="77777777" w:rsidR="006332D3" w:rsidRDefault="006332D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222222"/>
          <w:highlight w:val="white"/>
          <w:lang w:val="en"/>
        </w:rPr>
      </w:pPr>
    </w:p>
    <w:p w14:paraId="2F47589F" w14:textId="77777777" w:rsidR="001F0321" w:rsidRDefault="001F0321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222222"/>
          <w:highlight w:val="white"/>
          <w:lang w:val="en"/>
        </w:rPr>
      </w:pPr>
    </w:p>
    <w:p w14:paraId="7FEABD24" w14:textId="2009B3E7" w:rsidR="006332D3" w:rsidRDefault="00105856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222222"/>
          <w:highlight w:val="white"/>
          <w:lang w:val="en"/>
        </w:rPr>
      </w:pPr>
      <w:r>
        <w:rPr>
          <w:rFonts w:ascii="Arial" w:hAnsi="Arial" w:cs="Arial"/>
          <w:b/>
          <w:bCs/>
          <w:color w:val="222222"/>
          <w:highlight w:val="white"/>
          <w:lang w:val="en"/>
        </w:rPr>
        <w:t>As the 200m Races are Finishing</w:t>
      </w:r>
    </w:p>
    <w:p w14:paraId="00E6CBF2" w14:textId="58E2B848" w:rsidR="00105856" w:rsidRDefault="00105856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H</w:t>
      </w:r>
      <w:r w:rsidR="006332D3">
        <w:rPr>
          <w:rFonts w:ascii="Arial" w:hAnsi="Arial" w:cs="Arial"/>
          <w:color w:val="222222"/>
          <w:highlight w:val="white"/>
          <w:lang w:val="en"/>
        </w:rPr>
        <w:t>urdles</w:t>
      </w:r>
      <w:r>
        <w:rPr>
          <w:rFonts w:ascii="Arial" w:hAnsi="Arial" w:cs="Arial"/>
          <w:color w:val="222222"/>
          <w:highlight w:val="white"/>
          <w:lang w:val="en"/>
        </w:rPr>
        <w:t>:</w:t>
      </w:r>
    </w:p>
    <w:p w14:paraId="4C405462" w14:textId="4292A868" w:rsidR="00105856" w:rsidRDefault="00105856" w:rsidP="00105856">
      <w:pPr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Stack in groups of 3</w:t>
      </w:r>
    </w:p>
    <w:p w14:paraId="512D13A8" w14:textId="1F767CA7" w:rsidR="00105856" w:rsidRDefault="00105856" w:rsidP="00105856">
      <w:pPr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Load onto rack</w:t>
      </w:r>
      <w:r w:rsidR="007A2479">
        <w:rPr>
          <w:rFonts w:ascii="Arial" w:hAnsi="Arial" w:cs="Arial"/>
          <w:color w:val="222222"/>
          <w:highlight w:val="white"/>
          <w:lang w:val="en"/>
        </w:rPr>
        <w:t xml:space="preserve"> after 4x400m races are done</w:t>
      </w:r>
    </w:p>
    <w:p w14:paraId="6B6714A6" w14:textId="1B7630F1" w:rsidR="006332D3" w:rsidRDefault="006332D3" w:rsidP="00105856">
      <w:pPr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stack them </w:t>
      </w:r>
      <w:r w:rsidR="00D569DA">
        <w:rPr>
          <w:rFonts w:ascii="Arial" w:hAnsi="Arial" w:cs="Arial"/>
          <w:color w:val="222222"/>
          <w:highlight w:val="white"/>
          <w:lang w:val="en"/>
        </w:rPr>
        <w:t>along fence across from the</w:t>
      </w:r>
      <w:r>
        <w:rPr>
          <w:rFonts w:ascii="Arial" w:hAnsi="Arial" w:cs="Arial"/>
          <w:color w:val="222222"/>
          <w:highlight w:val="white"/>
          <w:lang w:val="en"/>
        </w:rPr>
        <w:t xml:space="preserve"> high school equipment bin</w:t>
      </w:r>
      <w:r w:rsidR="00D569DA">
        <w:rPr>
          <w:rFonts w:ascii="Arial" w:hAnsi="Arial" w:cs="Arial"/>
          <w:color w:val="222222"/>
          <w:highlight w:val="white"/>
          <w:lang w:val="en"/>
        </w:rPr>
        <w:t xml:space="preserve">; </w:t>
      </w:r>
      <w:r w:rsidR="00D569DA" w:rsidRPr="001F0321">
        <w:rPr>
          <w:rFonts w:ascii="Arial" w:hAnsi="Arial" w:cs="Arial"/>
          <w:b/>
          <w:bCs/>
          <w:color w:val="222222"/>
          <w:highlight w:val="white"/>
          <w:u w:val="single"/>
          <w:lang w:val="en"/>
        </w:rPr>
        <w:t>DON’T</w:t>
      </w:r>
      <w:r w:rsidR="00D569DA">
        <w:rPr>
          <w:rFonts w:ascii="Arial" w:hAnsi="Arial" w:cs="Arial"/>
          <w:color w:val="222222"/>
          <w:highlight w:val="white"/>
          <w:lang w:val="en"/>
        </w:rPr>
        <w:t xml:space="preserve"> stack near narrow area. The cart </w:t>
      </w:r>
      <w:r w:rsidR="00D569DA" w:rsidRPr="001F0321">
        <w:rPr>
          <w:rFonts w:ascii="Arial" w:hAnsi="Arial" w:cs="Arial"/>
          <w:b/>
          <w:bCs/>
          <w:color w:val="222222"/>
          <w:highlight w:val="white"/>
          <w:u w:val="single"/>
          <w:lang w:val="en"/>
        </w:rPr>
        <w:t>MUST</w:t>
      </w:r>
      <w:r w:rsidR="00D569DA">
        <w:rPr>
          <w:rFonts w:ascii="Arial" w:hAnsi="Arial" w:cs="Arial"/>
          <w:color w:val="222222"/>
          <w:highlight w:val="white"/>
          <w:lang w:val="en"/>
        </w:rPr>
        <w:t xml:space="preserve"> fit through.</w:t>
      </w:r>
    </w:p>
    <w:p w14:paraId="50255F93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7BAEE335" w14:textId="2F4FD6E6" w:rsidR="00105856" w:rsidRDefault="00105856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White Barriers: (Staging only)</w:t>
      </w:r>
    </w:p>
    <w:p w14:paraId="40B1FD69" w14:textId="77777777" w:rsidR="00105856" w:rsidRDefault="006332D3" w:rsidP="00105856">
      <w:pPr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Breakdown the white barriers</w:t>
      </w:r>
    </w:p>
    <w:p w14:paraId="1A6C6977" w14:textId="77777777" w:rsidR="00105856" w:rsidRDefault="006332D3" w:rsidP="00105856">
      <w:pPr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stack them </w:t>
      </w:r>
      <w:r w:rsidR="00105856">
        <w:rPr>
          <w:rFonts w:ascii="Arial" w:hAnsi="Arial" w:cs="Arial"/>
          <w:color w:val="222222"/>
          <w:highlight w:val="white"/>
          <w:lang w:val="en"/>
        </w:rPr>
        <w:t>at edge of field across from Volunteer tent</w:t>
      </w:r>
    </w:p>
    <w:p w14:paraId="50826A46" w14:textId="77777777" w:rsidR="00A0634D" w:rsidRDefault="00A0634D" w:rsidP="00105856">
      <w:pPr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at end of 4x400m races ask to have gate unlocked</w:t>
      </w:r>
    </w:p>
    <w:p w14:paraId="75951E90" w14:textId="77777777" w:rsidR="00A0634D" w:rsidRDefault="00A0634D" w:rsidP="00105856">
      <w:pPr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move back </w:t>
      </w:r>
      <w:r w:rsidR="006332D3">
        <w:rPr>
          <w:rFonts w:ascii="Arial" w:hAnsi="Arial" w:cs="Arial"/>
          <w:color w:val="222222"/>
          <w:highlight w:val="white"/>
          <w:lang w:val="en"/>
        </w:rPr>
        <w:t xml:space="preserve">under the </w:t>
      </w:r>
      <w:r>
        <w:rPr>
          <w:rFonts w:ascii="Arial" w:hAnsi="Arial" w:cs="Arial"/>
          <w:color w:val="222222"/>
          <w:highlight w:val="white"/>
          <w:lang w:val="en"/>
        </w:rPr>
        <w:t>home bleachers</w:t>
      </w:r>
    </w:p>
    <w:p w14:paraId="6C9006D5" w14:textId="45EEE821" w:rsidR="006332D3" w:rsidRPr="00C61320" w:rsidRDefault="00A0634D" w:rsidP="00105856">
      <w:pPr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Arial" w:hAnsi="Arial" w:cs="Arial"/>
          <w:color w:val="FF0000"/>
          <w:highlight w:val="white"/>
          <w:lang w:val="en"/>
        </w:rPr>
      </w:pPr>
      <w:r w:rsidRPr="00C61320">
        <w:rPr>
          <w:rFonts w:ascii="Arial" w:hAnsi="Arial" w:cs="Arial"/>
          <w:color w:val="FF0000"/>
          <w:highlight w:val="white"/>
          <w:lang w:val="en"/>
        </w:rPr>
        <w:t>DO NOT TOUCH barriers a</w:t>
      </w:r>
      <w:r w:rsidR="006332D3" w:rsidRPr="00C61320">
        <w:rPr>
          <w:rFonts w:ascii="Arial" w:hAnsi="Arial" w:cs="Arial"/>
          <w:color w:val="FF0000"/>
          <w:highlight w:val="white"/>
          <w:lang w:val="en"/>
        </w:rPr>
        <w:t>round the timing tent until all of the timing equi</w:t>
      </w:r>
      <w:r w:rsidRPr="00C61320">
        <w:rPr>
          <w:rFonts w:ascii="Arial" w:hAnsi="Arial" w:cs="Arial"/>
          <w:color w:val="FF0000"/>
          <w:highlight w:val="white"/>
          <w:lang w:val="en"/>
        </w:rPr>
        <w:t>p</w:t>
      </w:r>
      <w:r w:rsidR="006332D3" w:rsidRPr="00C61320">
        <w:rPr>
          <w:rFonts w:ascii="Arial" w:hAnsi="Arial" w:cs="Arial"/>
          <w:color w:val="FF0000"/>
          <w:highlight w:val="white"/>
          <w:lang w:val="en"/>
        </w:rPr>
        <w:t xml:space="preserve">ment is </w:t>
      </w:r>
      <w:r w:rsidRPr="00C61320">
        <w:rPr>
          <w:rFonts w:ascii="Arial" w:hAnsi="Arial" w:cs="Arial"/>
          <w:color w:val="FF0000"/>
          <w:highlight w:val="white"/>
          <w:lang w:val="en"/>
        </w:rPr>
        <w:t>packed up</w:t>
      </w:r>
      <w:r w:rsidR="001F0321" w:rsidRPr="00C61320">
        <w:rPr>
          <w:rFonts w:ascii="Arial" w:hAnsi="Arial" w:cs="Arial"/>
          <w:color w:val="FF0000"/>
          <w:highlight w:val="white"/>
          <w:lang w:val="en"/>
        </w:rPr>
        <w:t xml:space="preserve"> </w:t>
      </w:r>
    </w:p>
    <w:p w14:paraId="4F062CBF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149646CE" w14:textId="77777777" w:rsidR="00A0634D" w:rsidRDefault="00A0634D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Tents:</w:t>
      </w:r>
    </w:p>
    <w:p w14:paraId="27A1031F" w14:textId="43DA2E1C" w:rsidR="00A0634D" w:rsidRDefault="006332D3" w:rsidP="00A0634D">
      <w:pPr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Collapse </w:t>
      </w:r>
      <w:r w:rsidR="00A0634D">
        <w:rPr>
          <w:rFonts w:ascii="Arial" w:hAnsi="Arial" w:cs="Arial"/>
          <w:color w:val="222222"/>
          <w:highlight w:val="white"/>
          <w:lang w:val="en"/>
        </w:rPr>
        <w:t xml:space="preserve">any </w:t>
      </w:r>
      <w:r>
        <w:rPr>
          <w:rFonts w:ascii="Arial" w:hAnsi="Arial" w:cs="Arial"/>
          <w:color w:val="222222"/>
          <w:highlight w:val="white"/>
          <w:lang w:val="en"/>
        </w:rPr>
        <w:t>tents</w:t>
      </w:r>
      <w:r w:rsidR="00A0634D">
        <w:rPr>
          <w:rFonts w:ascii="Arial" w:hAnsi="Arial" w:cs="Arial"/>
          <w:color w:val="222222"/>
          <w:highlight w:val="white"/>
          <w:lang w:val="en"/>
        </w:rPr>
        <w:t xml:space="preserve"> not in use and move to edge of track (across from volu</w:t>
      </w:r>
      <w:r w:rsidR="00C61320">
        <w:rPr>
          <w:rFonts w:ascii="Arial" w:hAnsi="Arial" w:cs="Arial"/>
          <w:color w:val="222222"/>
          <w:highlight w:val="white"/>
          <w:lang w:val="en"/>
        </w:rPr>
        <w:t>n</w:t>
      </w:r>
      <w:r w:rsidR="00A0634D">
        <w:rPr>
          <w:rFonts w:ascii="Arial" w:hAnsi="Arial" w:cs="Arial"/>
          <w:color w:val="222222"/>
          <w:highlight w:val="white"/>
          <w:lang w:val="en"/>
        </w:rPr>
        <w:t>teer tent)</w:t>
      </w:r>
    </w:p>
    <w:p w14:paraId="752B5561" w14:textId="3C7CF409" w:rsidR="008223A3" w:rsidRPr="00C61320" w:rsidRDefault="006332D3" w:rsidP="00C61320">
      <w:pPr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FF0000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 </w:t>
      </w:r>
      <w:r w:rsidR="008223A3">
        <w:rPr>
          <w:rFonts w:ascii="Arial" w:hAnsi="Arial" w:cs="Arial"/>
          <w:color w:val="222222"/>
          <w:highlight w:val="white"/>
          <w:lang w:val="en"/>
        </w:rPr>
        <w:t xml:space="preserve">Flatten </w:t>
      </w:r>
      <w:r>
        <w:rPr>
          <w:rFonts w:ascii="Arial" w:hAnsi="Arial" w:cs="Arial"/>
          <w:color w:val="222222"/>
          <w:highlight w:val="white"/>
          <w:lang w:val="en"/>
        </w:rPr>
        <w:t xml:space="preserve">tables &amp; chairs </w:t>
      </w:r>
      <w:r w:rsidR="008223A3">
        <w:rPr>
          <w:rFonts w:ascii="Arial" w:hAnsi="Arial" w:cs="Arial"/>
          <w:color w:val="222222"/>
          <w:highlight w:val="white"/>
          <w:lang w:val="en"/>
        </w:rPr>
        <w:t>and put against the fence for custodian to pick up</w:t>
      </w:r>
      <w:r w:rsidR="00C61320">
        <w:rPr>
          <w:rFonts w:ascii="Arial" w:hAnsi="Arial" w:cs="Arial"/>
          <w:color w:val="222222"/>
          <w:highlight w:val="white"/>
          <w:lang w:val="en"/>
        </w:rPr>
        <w:t xml:space="preserve"> - </w:t>
      </w:r>
      <w:r w:rsidR="00C61320" w:rsidRPr="00C61320">
        <w:rPr>
          <w:rFonts w:ascii="Arial" w:hAnsi="Arial" w:cs="Arial"/>
          <w:color w:val="FF0000"/>
          <w:highlight w:val="white"/>
          <w:lang w:val="en"/>
        </w:rPr>
        <w:t>ALL black tables go in Flyers’ storage bin</w:t>
      </w:r>
    </w:p>
    <w:p w14:paraId="6C63142F" w14:textId="33D566DA" w:rsidR="006332D3" w:rsidRDefault="008223A3" w:rsidP="00A0634D">
      <w:pPr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 w:rsidRPr="008223A3">
        <w:rPr>
          <w:rFonts w:ascii="Arial" w:hAnsi="Arial" w:cs="Arial"/>
          <w:b/>
          <w:bCs/>
          <w:color w:val="222222"/>
          <w:highlight w:val="white"/>
          <w:u w:val="single"/>
          <w:lang w:val="en"/>
        </w:rPr>
        <w:t>L</w:t>
      </w:r>
      <w:r w:rsidR="006332D3" w:rsidRPr="008223A3">
        <w:rPr>
          <w:rFonts w:ascii="Arial" w:hAnsi="Arial" w:cs="Arial"/>
          <w:b/>
          <w:bCs/>
          <w:color w:val="222222"/>
          <w:highlight w:val="white"/>
          <w:u w:val="single"/>
          <w:lang w:val="en"/>
        </w:rPr>
        <w:t>eave</w:t>
      </w:r>
      <w:r w:rsidR="006332D3">
        <w:rPr>
          <w:rFonts w:ascii="Arial" w:hAnsi="Arial" w:cs="Arial"/>
          <w:color w:val="222222"/>
          <w:highlight w:val="white"/>
          <w:lang w:val="en"/>
        </w:rPr>
        <w:t xml:space="preserve"> the timing tent and everything under it until timing equipment has been stored by timing crew</w:t>
      </w:r>
    </w:p>
    <w:p w14:paraId="119BCAC9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60CAD62F" w14:textId="77777777" w:rsidR="008223A3" w:rsidRDefault="008223A3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T</w:t>
      </w:r>
      <w:r w:rsidR="006332D3">
        <w:rPr>
          <w:rFonts w:ascii="Arial" w:hAnsi="Arial" w:cs="Arial"/>
          <w:color w:val="222222"/>
          <w:highlight w:val="white"/>
          <w:lang w:val="en"/>
        </w:rPr>
        <w:t xml:space="preserve">ents and </w:t>
      </w:r>
      <w:r>
        <w:rPr>
          <w:rFonts w:ascii="Arial" w:hAnsi="Arial" w:cs="Arial"/>
          <w:color w:val="222222"/>
          <w:highlight w:val="white"/>
          <w:lang w:val="en"/>
        </w:rPr>
        <w:t>S</w:t>
      </w:r>
      <w:r w:rsidR="006332D3">
        <w:rPr>
          <w:rFonts w:ascii="Arial" w:hAnsi="Arial" w:cs="Arial"/>
          <w:color w:val="222222"/>
          <w:highlight w:val="white"/>
          <w:lang w:val="en"/>
        </w:rPr>
        <w:t>and bags</w:t>
      </w:r>
    </w:p>
    <w:p w14:paraId="300A4430" w14:textId="7104A987" w:rsidR="006332D3" w:rsidRPr="00C61320" w:rsidRDefault="008223A3" w:rsidP="008223A3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FF0000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Stack </w:t>
      </w:r>
      <w:r w:rsidR="006332D3">
        <w:rPr>
          <w:rFonts w:ascii="Arial" w:hAnsi="Arial" w:cs="Arial"/>
          <w:color w:val="222222"/>
          <w:highlight w:val="white"/>
          <w:lang w:val="en"/>
        </w:rPr>
        <w:t>on cart to be stored in the Flyers bin</w:t>
      </w:r>
      <w:r w:rsidR="001F0321">
        <w:rPr>
          <w:rFonts w:ascii="Arial" w:hAnsi="Arial" w:cs="Arial"/>
          <w:color w:val="222222"/>
          <w:highlight w:val="white"/>
          <w:lang w:val="en"/>
        </w:rPr>
        <w:t xml:space="preserve">. </w:t>
      </w:r>
      <w:r w:rsidR="001F0321" w:rsidRPr="001F0321">
        <w:rPr>
          <w:rFonts w:ascii="Arial" w:hAnsi="Arial" w:cs="Arial"/>
          <w:highlight w:val="white"/>
          <w:lang w:val="en"/>
        </w:rPr>
        <w:t>Look for photo taped to wall.</w:t>
      </w:r>
      <w:r w:rsidR="001F0321" w:rsidRPr="001F0321">
        <w:rPr>
          <w:rFonts w:ascii="Arial" w:hAnsi="Arial" w:cs="Arial"/>
          <w:b/>
          <w:bCs/>
          <w:highlight w:val="white"/>
          <w:lang w:val="en"/>
        </w:rPr>
        <w:t xml:space="preserve"> </w:t>
      </w:r>
      <w:r w:rsidR="001F0321" w:rsidRPr="00C61320">
        <w:rPr>
          <w:rFonts w:ascii="Arial" w:hAnsi="Arial" w:cs="Arial"/>
          <w:color w:val="FF0000"/>
          <w:highlight w:val="white"/>
          <w:lang w:val="en"/>
        </w:rPr>
        <w:t>Store upright so sand doesn’t leak out.</w:t>
      </w:r>
    </w:p>
    <w:p w14:paraId="63C64CDD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057B7C4E" w14:textId="77777777" w:rsidR="008223A3" w:rsidRDefault="008223A3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B</w:t>
      </w:r>
      <w:r w:rsidR="006332D3">
        <w:rPr>
          <w:rFonts w:ascii="Arial" w:hAnsi="Arial" w:cs="Arial"/>
          <w:color w:val="222222"/>
          <w:highlight w:val="white"/>
          <w:lang w:val="en"/>
        </w:rPr>
        <w:t>locks</w:t>
      </w:r>
    </w:p>
    <w:p w14:paraId="4FCB1F29" w14:textId="77777777" w:rsidR="008223A3" w:rsidRDefault="008223A3" w:rsidP="008223A3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Take to high school bin</w:t>
      </w:r>
    </w:p>
    <w:p w14:paraId="73B08F2F" w14:textId="77777777" w:rsidR="008223A3" w:rsidRDefault="008223A3" w:rsidP="008223A3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Remove all blocks and put cart in bin on left side by door</w:t>
      </w:r>
    </w:p>
    <w:p w14:paraId="72BADEAB" w14:textId="7FC947A3" w:rsidR="006332D3" w:rsidRDefault="008223A3" w:rsidP="008223A3">
      <w:pPr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Restack block on the cart neatly</w:t>
      </w:r>
    </w:p>
    <w:p w14:paraId="43A684A5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6EA85759" w14:textId="571F9D7C" w:rsidR="008223A3" w:rsidRDefault="008352BA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Field Events</w:t>
      </w:r>
      <w:r w:rsidR="00C61320">
        <w:rPr>
          <w:rFonts w:ascii="Arial" w:hAnsi="Arial" w:cs="Arial"/>
          <w:color w:val="222222"/>
          <w:highlight w:val="white"/>
          <w:lang w:val="en"/>
        </w:rPr>
        <w:t xml:space="preserve"> (Shot Put, High Jump, Long Jump)</w:t>
      </w:r>
    </w:p>
    <w:p w14:paraId="62987FB1" w14:textId="77777777" w:rsidR="008223A3" w:rsidRDefault="008223A3" w:rsidP="008223A3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Flatten tables and chairs and lean against the fence for custodian pick up</w:t>
      </w:r>
    </w:p>
    <w:p w14:paraId="05FD4BDF" w14:textId="7C43518D" w:rsidR="006332D3" w:rsidRDefault="006332D3" w:rsidP="008223A3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cover the LJ &amp; HJ pits with covers</w:t>
      </w:r>
    </w:p>
    <w:p w14:paraId="1898D37B" w14:textId="77777777" w:rsidR="008352BA" w:rsidRDefault="008352BA" w:rsidP="008352BA">
      <w:pPr>
        <w:widowControl w:val="0"/>
        <w:autoSpaceDE w:val="0"/>
        <w:autoSpaceDN w:val="0"/>
        <w:adjustRightInd w:val="0"/>
        <w:ind w:left="1440"/>
        <w:rPr>
          <w:rFonts w:ascii="Arial" w:hAnsi="Arial" w:cs="Arial"/>
          <w:color w:val="222222"/>
          <w:highlight w:val="white"/>
          <w:lang w:val="en"/>
        </w:rPr>
      </w:pPr>
    </w:p>
    <w:p w14:paraId="12DABD9A" w14:textId="44DC63A8" w:rsidR="008352BA" w:rsidRDefault="008352BA" w:rsidP="008352BA">
      <w:pPr>
        <w:widowControl w:val="0"/>
        <w:autoSpaceDE w:val="0"/>
        <w:autoSpaceDN w:val="0"/>
        <w:adjustRightInd w:val="0"/>
        <w:ind w:left="144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Flyers</w:t>
      </w:r>
      <w:r w:rsidR="00C61320">
        <w:rPr>
          <w:rFonts w:ascii="Arial" w:hAnsi="Arial" w:cs="Arial"/>
          <w:color w:val="222222"/>
          <w:highlight w:val="white"/>
          <w:lang w:val="en"/>
        </w:rPr>
        <w:t>’</w:t>
      </w:r>
      <w:r>
        <w:rPr>
          <w:rFonts w:ascii="Arial" w:hAnsi="Arial" w:cs="Arial"/>
          <w:color w:val="222222"/>
          <w:highlight w:val="white"/>
          <w:lang w:val="en"/>
        </w:rPr>
        <w:t xml:space="preserve"> </w:t>
      </w:r>
      <w:r w:rsidR="00020275">
        <w:rPr>
          <w:rFonts w:ascii="Arial" w:hAnsi="Arial" w:cs="Arial"/>
          <w:color w:val="222222"/>
          <w:highlight w:val="white"/>
          <w:lang w:val="en"/>
        </w:rPr>
        <w:t xml:space="preserve">Equipment </w:t>
      </w:r>
      <w:r>
        <w:rPr>
          <w:rFonts w:ascii="Arial" w:hAnsi="Arial" w:cs="Arial"/>
          <w:color w:val="222222"/>
          <w:highlight w:val="white"/>
          <w:lang w:val="en"/>
        </w:rPr>
        <w:t>Bin:</w:t>
      </w:r>
      <w:r w:rsidRPr="008352BA">
        <w:rPr>
          <w:rFonts w:ascii="Arial" w:hAnsi="Arial" w:cs="Arial"/>
          <w:color w:val="222222"/>
          <w:highlight w:val="white"/>
          <w:lang w:val="en"/>
        </w:rPr>
        <w:t xml:space="preserve"> </w:t>
      </w:r>
      <w:r>
        <w:rPr>
          <w:rFonts w:ascii="Arial" w:hAnsi="Arial" w:cs="Arial"/>
          <w:color w:val="222222"/>
          <w:highlight w:val="white"/>
          <w:lang w:val="en"/>
        </w:rPr>
        <w:t>(closet to shot put)</w:t>
      </w:r>
    </w:p>
    <w:p w14:paraId="045EE88E" w14:textId="45B757E3" w:rsidR="008223A3" w:rsidRDefault="008223A3" w:rsidP="00020275">
      <w:pPr>
        <w:widowControl w:val="0"/>
        <w:numPr>
          <w:ilvl w:val="1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return </w:t>
      </w:r>
      <w:r w:rsidR="008352BA">
        <w:rPr>
          <w:rFonts w:ascii="Arial" w:hAnsi="Arial" w:cs="Arial"/>
          <w:color w:val="222222"/>
          <w:highlight w:val="white"/>
          <w:lang w:val="en"/>
        </w:rPr>
        <w:t xml:space="preserve">3 clear plastic </w:t>
      </w:r>
      <w:r>
        <w:rPr>
          <w:rFonts w:ascii="Arial" w:hAnsi="Arial" w:cs="Arial"/>
          <w:color w:val="222222"/>
          <w:highlight w:val="white"/>
          <w:lang w:val="en"/>
        </w:rPr>
        <w:t>field event bins</w:t>
      </w:r>
      <w:r w:rsidR="008352BA">
        <w:rPr>
          <w:rFonts w:ascii="Arial" w:hAnsi="Arial" w:cs="Arial"/>
          <w:color w:val="222222"/>
          <w:highlight w:val="white"/>
          <w:lang w:val="en"/>
        </w:rPr>
        <w:t xml:space="preserve"> (LJ, HJ, SP)</w:t>
      </w:r>
      <w:r>
        <w:rPr>
          <w:rFonts w:ascii="Arial" w:hAnsi="Arial" w:cs="Arial"/>
          <w:color w:val="222222"/>
          <w:highlight w:val="white"/>
          <w:lang w:val="en"/>
        </w:rPr>
        <w:t xml:space="preserve"> to the cabinet</w:t>
      </w:r>
    </w:p>
    <w:p w14:paraId="6F502D61" w14:textId="0F37159C" w:rsidR="008352BA" w:rsidRDefault="008352BA" w:rsidP="00020275">
      <w:pPr>
        <w:widowControl w:val="0"/>
        <w:numPr>
          <w:ilvl w:val="1"/>
          <w:numId w:val="11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shotputs and measuring tapes</w:t>
      </w:r>
    </w:p>
    <w:p w14:paraId="4B5828AF" w14:textId="77777777" w:rsidR="008352BA" w:rsidRDefault="008352BA" w:rsidP="008352BA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06A125F4" w14:textId="0A74202B" w:rsidR="008352BA" w:rsidRPr="008223A3" w:rsidRDefault="008352BA" w:rsidP="008352BA">
      <w:pPr>
        <w:widowControl w:val="0"/>
        <w:autoSpaceDE w:val="0"/>
        <w:autoSpaceDN w:val="0"/>
        <w:adjustRightInd w:val="0"/>
        <w:ind w:left="144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High School </w:t>
      </w:r>
      <w:r w:rsidR="00020275">
        <w:rPr>
          <w:rFonts w:ascii="Arial" w:hAnsi="Arial" w:cs="Arial"/>
          <w:color w:val="222222"/>
          <w:highlight w:val="white"/>
          <w:lang w:val="en"/>
        </w:rPr>
        <w:t xml:space="preserve">Equipment </w:t>
      </w:r>
      <w:r>
        <w:rPr>
          <w:rFonts w:ascii="Arial" w:hAnsi="Arial" w:cs="Arial"/>
          <w:color w:val="222222"/>
          <w:highlight w:val="white"/>
          <w:lang w:val="en"/>
        </w:rPr>
        <w:t>Bin: (closest to the parking lot)</w:t>
      </w:r>
    </w:p>
    <w:p w14:paraId="4692296A" w14:textId="704B9B20" w:rsidR="008352BA" w:rsidRDefault="008352BA" w:rsidP="00020275">
      <w:pPr>
        <w:widowControl w:val="0"/>
        <w:numPr>
          <w:ilvl w:val="1"/>
          <w:numId w:val="7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LJ </w:t>
      </w:r>
      <w:r w:rsidRPr="008223A3">
        <w:rPr>
          <w:rFonts w:ascii="Arial" w:hAnsi="Arial" w:cs="Arial"/>
          <w:color w:val="222222"/>
          <w:highlight w:val="white"/>
          <w:lang w:val="en"/>
        </w:rPr>
        <w:t>rakes, shovels, measuring tapes</w:t>
      </w:r>
    </w:p>
    <w:p w14:paraId="34E79BE7" w14:textId="77777777" w:rsidR="008352BA" w:rsidRDefault="008352BA" w:rsidP="008352BA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41AED7DE" w14:textId="16D6B4DB" w:rsidR="008223A3" w:rsidRDefault="006332D3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HJ </w:t>
      </w:r>
      <w:r w:rsidR="008352BA">
        <w:rPr>
          <w:rFonts w:ascii="Arial" w:hAnsi="Arial" w:cs="Arial"/>
          <w:color w:val="222222"/>
          <w:highlight w:val="white"/>
          <w:lang w:val="en"/>
        </w:rPr>
        <w:t>E</w:t>
      </w:r>
      <w:r>
        <w:rPr>
          <w:rFonts w:ascii="Arial" w:hAnsi="Arial" w:cs="Arial"/>
          <w:color w:val="222222"/>
          <w:highlight w:val="white"/>
          <w:lang w:val="en"/>
        </w:rPr>
        <w:t>quipment</w:t>
      </w:r>
      <w:r w:rsidR="008352BA">
        <w:rPr>
          <w:rFonts w:ascii="Arial" w:hAnsi="Arial" w:cs="Arial"/>
          <w:color w:val="222222"/>
          <w:highlight w:val="white"/>
          <w:lang w:val="en"/>
        </w:rPr>
        <w:t xml:space="preserve"> </w:t>
      </w:r>
      <w:r w:rsidR="00020275">
        <w:rPr>
          <w:rFonts w:ascii="Arial" w:hAnsi="Arial" w:cs="Arial"/>
          <w:color w:val="222222"/>
          <w:highlight w:val="white"/>
          <w:lang w:val="en"/>
        </w:rPr>
        <w:t>Bin</w:t>
      </w:r>
      <w:r w:rsidR="008352BA">
        <w:rPr>
          <w:rFonts w:ascii="Arial" w:hAnsi="Arial" w:cs="Arial"/>
          <w:color w:val="222222"/>
          <w:highlight w:val="white"/>
          <w:lang w:val="en"/>
        </w:rPr>
        <w:t xml:space="preserve"> (under the Visitors bleachers near HJ)</w:t>
      </w:r>
    </w:p>
    <w:p w14:paraId="6E9D79B6" w14:textId="558F9A5B" w:rsidR="008352BA" w:rsidRDefault="006332D3" w:rsidP="008223A3">
      <w:pPr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HJ stands</w:t>
      </w:r>
    </w:p>
    <w:p w14:paraId="1510AF0C" w14:textId="36AB8F19" w:rsidR="006332D3" w:rsidRDefault="006332D3" w:rsidP="008223A3">
      <w:pPr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HJ poles</w:t>
      </w:r>
    </w:p>
    <w:p w14:paraId="03FE56E2" w14:textId="01C3A406" w:rsidR="001F0321" w:rsidRDefault="001F0321">
      <w:pPr>
        <w:spacing w:after="160" w:line="259" w:lineRule="auto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br w:type="page"/>
      </w:r>
    </w:p>
    <w:p w14:paraId="49781D52" w14:textId="77777777" w:rsidR="00020275" w:rsidRDefault="00020275" w:rsidP="001F0321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3926A243" w14:textId="77777777" w:rsidR="001F0321" w:rsidRDefault="001F0321" w:rsidP="001F0321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1B53FA93" w14:textId="77777777" w:rsidR="001F0321" w:rsidRDefault="001F0321" w:rsidP="001F0321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1BB24557" w14:textId="77777777" w:rsidR="001F0321" w:rsidRDefault="001F0321" w:rsidP="001F0321">
      <w:pPr>
        <w:widowControl w:val="0"/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</w:p>
    <w:p w14:paraId="52E914B4" w14:textId="24C6A6A2" w:rsidR="00020275" w:rsidRDefault="00020275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Timing Tent (once equipment is broken down &amp; stored by timing crew ONLY)</w:t>
      </w:r>
    </w:p>
    <w:p w14:paraId="763E05E3" w14:textId="77777777" w:rsidR="00020275" w:rsidRDefault="006332D3" w:rsidP="00020275">
      <w:pPr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collapse tent</w:t>
      </w:r>
      <w:r w:rsidR="00020275">
        <w:rPr>
          <w:rFonts w:ascii="Arial" w:hAnsi="Arial" w:cs="Arial"/>
          <w:color w:val="222222"/>
          <w:highlight w:val="white"/>
          <w:lang w:val="en"/>
        </w:rPr>
        <w:t>s</w:t>
      </w:r>
    </w:p>
    <w:p w14:paraId="07CD00C3" w14:textId="77777777" w:rsidR="00020275" w:rsidRDefault="00020275" w:rsidP="00020275">
      <w:pPr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store </w:t>
      </w:r>
      <w:r w:rsidR="006332D3">
        <w:rPr>
          <w:rFonts w:ascii="Arial" w:hAnsi="Arial" w:cs="Arial"/>
          <w:color w:val="222222"/>
          <w:highlight w:val="white"/>
          <w:lang w:val="en"/>
        </w:rPr>
        <w:t>barriers</w:t>
      </w:r>
    </w:p>
    <w:p w14:paraId="027D8E95" w14:textId="7ADB06D1" w:rsidR="006332D3" w:rsidRPr="00C61320" w:rsidRDefault="00020275" w:rsidP="00020275">
      <w:pPr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FF0000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flatten </w:t>
      </w:r>
      <w:r w:rsidR="006332D3">
        <w:rPr>
          <w:rFonts w:ascii="Arial" w:hAnsi="Arial" w:cs="Arial"/>
          <w:color w:val="222222"/>
          <w:highlight w:val="white"/>
          <w:lang w:val="en"/>
        </w:rPr>
        <w:t>tables &amp; chairs</w:t>
      </w:r>
      <w:r>
        <w:rPr>
          <w:rFonts w:ascii="Arial" w:hAnsi="Arial" w:cs="Arial"/>
          <w:color w:val="222222"/>
          <w:highlight w:val="white"/>
          <w:lang w:val="en"/>
        </w:rPr>
        <w:t xml:space="preserve"> and stack with others along the fence</w:t>
      </w:r>
      <w:r w:rsidR="00C61320">
        <w:rPr>
          <w:rFonts w:ascii="Arial" w:hAnsi="Arial" w:cs="Arial"/>
          <w:color w:val="222222"/>
          <w:highlight w:val="white"/>
          <w:lang w:val="en"/>
        </w:rPr>
        <w:t xml:space="preserve"> – </w:t>
      </w:r>
      <w:r w:rsidR="00C61320" w:rsidRPr="00C61320">
        <w:rPr>
          <w:rFonts w:ascii="Arial" w:hAnsi="Arial" w:cs="Arial"/>
          <w:color w:val="FF0000"/>
          <w:highlight w:val="white"/>
          <w:lang w:val="en"/>
        </w:rPr>
        <w:t>ALL black tables go in Flyers’ storage bin</w:t>
      </w:r>
    </w:p>
    <w:p w14:paraId="7819430B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57564B35" w14:textId="77777777" w:rsidR="00020275" w:rsidRDefault="00020275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Other Timing Equipment (store carefully in the Flyers Storage Bin)</w:t>
      </w:r>
    </w:p>
    <w:p w14:paraId="4D3B6216" w14:textId="24ECA139" w:rsidR="00020275" w:rsidRDefault="00E75FC4" w:rsidP="00020275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race clock</w:t>
      </w:r>
      <w:r w:rsidR="00C61320">
        <w:rPr>
          <w:rFonts w:ascii="Arial" w:hAnsi="Arial" w:cs="Arial"/>
          <w:color w:val="222222"/>
          <w:highlight w:val="white"/>
          <w:lang w:val="en"/>
        </w:rPr>
        <w:t>s</w:t>
      </w:r>
    </w:p>
    <w:p w14:paraId="32773FC7" w14:textId="77777777" w:rsidR="00020275" w:rsidRDefault="00E75FC4" w:rsidP="00020275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tripods</w:t>
      </w:r>
    </w:p>
    <w:p w14:paraId="24B746FD" w14:textId="77777777" w:rsidR="00020275" w:rsidRDefault="00E75FC4" w:rsidP="00020275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150' electrical cord</w:t>
      </w:r>
    </w:p>
    <w:p w14:paraId="114C4893" w14:textId="77777777" w:rsidR="00020275" w:rsidRDefault="00E75FC4" w:rsidP="00020275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timing light</w:t>
      </w:r>
    </w:p>
    <w:p w14:paraId="425FBAA3" w14:textId="77777777" w:rsidR="00020275" w:rsidRDefault="00E75FC4" w:rsidP="00020275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mesh</w:t>
      </w:r>
      <w:r w:rsidR="00020275">
        <w:rPr>
          <w:rFonts w:ascii="Arial" w:hAnsi="Arial" w:cs="Arial"/>
          <w:color w:val="222222"/>
          <w:highlight w:val="white"/>
          <w:lang w:val="en"/>
        </w:rPr>
        <w:t xml:space="preserve"> </w:t>
      </w:r>
      <w:r>
        <w:rPr>
          <w:rFonts w:ascii="Arial" w:hAnsi="Arial" w:cs="Arial"/>
          <w:color w:val="222222"/>
          <w:highlight w:val="white"/>
          <w:lang w:val="en"/>
        </w:rPr>
        <w:t>screens</w:t>
      </w:r>
    </w:p>
    <w:p w14:paraId="25D39BE2" w14:textId="0E400F8A" w:rsidR="006332D3" w:rsidRDefault="00E75FC4" w:rsidP="00020275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finish line white wooden board</w:t>
      </w:r>
    </w:p>
    <w:p w14:paraId="0C8531A0" w14:textId="77777777" w:rsidR="00020275" w:rsidRDefault="00020275" w:rsidP="00020275">
      <w:pPr>
        <w:widowControl w:val="0"/>
        <w:autoSpaceDE w:val="0"/>
        <w:autoSpaceDN w:val="0"/>
        <w:adjustRightInd w:val="0"/>
        <w:ind w:left="1800"/>
        <w:rPr>
          <w:rFonts w:ascii="Arial" w:hAnsi="Arial" w:cs="Arial"/>
          <w:color w:val="222222"/>
          <w:highlight w:val="white"/>
          <w:lang w:val="en"/>
        </w:rPr>
      </w:pPr>
    </w:p>
    <w:p w14:paraId="420FF7F5" w14:textId="6F305352" w:rsidR="006332D3" w:rsidRPr="00C61320" w:rsidRDefault="00020275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b/>
          <w:bCs/>
          <w:color w:val="FF0000"/>
          <w:highlight w:val="white"/>
          <w:lang w:val="en"/>
        </w:rPr>
        <w:t xml:space="preserve"> </w:t>
      </w:r>
      <w:r w:rsidR="006332D3" w:rsidRPr="00C61320">
        <w:rPr>
          <w:rFonts w:ascii="Arial" w:hAnsi="Arial" w:cs="Arial"/>
          <w:color w:val="FF0000"/>
          <w:highlight w:val="white"/>
          <w:lang w:val="en"/>
        </w:rPr>
        <w:t>DO NOT TOUCH ANY OTHER TIMING EQUIPMENT LEFT ON THE INFIELD</w:t>
      </w:r>
    </w:p>
    <w:p w14:paraId="37F23C58" w14:textId="77777777" w:rsidR="001F0321" w:rsidRPr="00C61320" w:rsidRDefault="001F0321" w:rsidP="001F0321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color w:val="FF0000"/>
          <w:highlight w:val="white"/>
          <w:lang w:val="en"/>
        </w:rPr>
      </w:pPr>
    </w:p>
    <w:p w14:paraId="5512FECC" w14:textId="10164D6C" w:rsidR="001F0321" w:rsidRPr="00C61320" w:rsidRDefault="001F0321" w:rsidP="001F0321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color w:val="FF0000"/>
          <w:highlight w:val="white"/>
          <w:lang w:val="en"/>
        </w:rPr>
      </w:pPr>
      <w:r w:rsidRPr="00C61320">
        <w:rPr>
          <w:rFonts w:ascii="Arial" w:hAnsi="Arial" w:cs="Arial"/>
          <w:color w:val="FF0000"/>
          <w:highlight w:val="white"/>
          <w:lang w:val="en"/>
        </w:rPr>
        <w:t>Or</w:t>
      </w:r>
    </w:p>
    <w:p w14:paraId="18F887DB" w14:textId="77777777" w:rsidR="001F0321" w:rsidRPr="00C61320" w:rsidRDefault="001F0321" w:rsidP="001F0321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color w:val="FF0000"/>
          <w:highlight w:val="white"/>
          <w:lang w:val="en"/>
        </w:rPr>
      </w:pPr>
    </w:p>
    <w:p w14:paraId="4A905B26" w14:textId="3D0B9E45" w:rsidR="001F0321" w:rsidRPr="00C61320" w:rsidRDefault="001F0321" w:rsidP="001F0321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color w:val="222222"/>
          <w:highlight w:val="white"/>
          <w:lang w:val="en"/>
        </w:rPr>
      </w:pPr>
      <w:r w:rsidRPr="00C61320">
        <w:rPr>
          <w:rFonts w:ascii="Arial" w:hAnsi="Arial" w:cs="Arial"/>
          <w:color w:val="FF0000"/>
          <w:highlight w:val="white"/>
          <w:lang w:val="en"/>
        </w:rPr>
        <w:t>DISPLAYS</w:t>
      </w:r>
    </w:p>
    <w:p w14:paraId="203BCAC2" w14:textId="77777777" w:rsidR="00020275" w:rsidRDefault="00020275" w:rsidP="00020275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color w:val="222222"/>
          <w:highlight w:val="white"/>
          <w:lang w:val="en"/>
        </w:rPr>
      </w:pPr>
    </w:p>
    <w:p w14:paraId="4004D4DE" w14:textId="77777777" w:rsidR="00020275" w:rsidRDefault="00020275" w:rsidP="00105856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 E</w:t>
      </w:r>
      <w:r w:rsidR="006332D3">
        <w:rPr>
          <w:rFonts w:ascii="Arial" w:hAnsi="Arial" w:cs="Arial"/>
          <w:color w:val="222222"/>
          <w:highlight w:val="white"/>
          <w:lang w:val="en"/>
        </w:rPr>
        <w:t>quipment bins</w:t>
      </w:r>
    </w:p>
    <w:p w14:paraId="3668D7EC" w14:textId="77777777" w:rsidR="00020275" w:rsidRDefault="00020275" w:rsidP="00020275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 xml:space="preserve">Leave </w:t>
      </w:r>
      <w:r w:rsidR="006332D3">
        <w:rPr>
          <w:rFonts w:ascii="Arial" w:hAnsi="Arial" w:cs="Arial"/>
          <w:color w:val="222222"/>
          <w:highlight w:val="white"/>
          <w:lang w:val="en"/>
        </w:rPr>
        <w:t>open after equipment storage has been completed</w:t>
      </w:r>
    </w:p>
    <w:p w14:paraId="79A84E16" w14:textId="11564A30" w:rsidR="006332D3" w:rsidRDefault="006332D3" w:rsidP="00020275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color w:val="222222"/>
          <w:highlight w:val="white"/>
          <w:lang w:val="en"/>
        </w:rPr>
      </w:pPr>
      <w:r>
        <w:rPr>
          <w:rFonts w:ascii="Arial" w:hAnsi="Arial" w:cs="Arial"/>
          <w:color w:val="222222"/>
          <w:highlight w:val="white"/>
          <w:lang w:val="en"/>
        </w:rPr>
        <w:t>Board members will lock them up.</w:t>
      </w:r>
    </w:p>
    <w:p w14:paraId="48C8AB43" w14:textId="77777777" w:rsidR="006332D3" w:rsidRDefault="006332D3">
      <w:pPr>
        <w:widowControl w:val="0"/>
        <w:autoSpaceDE w:val="0"/>
        <w:autoSpaceDN w:val="0"/>
        <w:adjustRightInd w:val="0"/>
        <w:rPr>
          <w:rFonts w:ascii="Arial" w:hAnsi="Arial" w:cs="Arial"/>
          <w:color w:val="1155CC"/>
          <w:highlight w:val="white"/>
          <w:u w:val="single"/>
          <w:lang w:val="en"/>
        </w:rPr>
      </w:pPr>
    </w:p>
    <w:sectPr w:rsidR="006332D3" w:rsidSect="00830C0E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54347" w14:textId="77777777" w:rsidR="00457E40" w:rsidRDefault="00457E40" w:rsidP="001F0321">
      <w:r>
        <w:separator/>
      </w:r>
    </w:p>
  </w:endnote>
  <w:endnote w:type="continuationSeparator" w:id="0">
    <w:p w14:paraId="33416E51" w14:textId="77777777" w:rsidR="00457E40" w:rsidRDefault="00457E40" w:rsidP="001F0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A37BB" w14:textId="77777777" w:rsidR="00457E40" w:rsidRDefault="00457E40" w:rsidP="001F0321">
      <w:r>
        <w:separator/>
      </w:r>
    </w:p>
  </w:footnote>
  <w:footnote w:type="continuationSeparator" w:id="0">
    <w:p w14:paraId="6CC82185" w14:textId="77777777" w:rsidR="00457E40" w:rsidRDefault="00457E40" w:rsidP="001F0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left"/>
    </w:lvl>
  </w:abstractNum>
  <w:abstractNum w:abstractNumId="1" w15:restartNumberingAfterBreak="0">
    <w:nsid w:val="020A66E2"/>
    <w:multiLevelType w:val="hybridMultilevel"/>
    <w:tmpl w:val="CB8C55B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A092156"/>
    <w:multiLevelType w:val="hybridMultilevel"/>
    <w:tmpl w:val="416C3BB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BFF7277"/>
    <w:multiLevelType w:val="hybridMultilevel"/>
    <w:tmpl w:val="2C4E37CC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F635B0"/>
    <w:multiLevelType w:val="hybridMultilevel"/>
    <w:tmpl w:val="CCFED4F6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007B54"/>
    <w:multiLevelType w:val="hybridMultilevel"/>
    <w:tmpl w:val="15023748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F817B4"/>
    <w:multiLevelType w:val="hybridMultilevel"/>
    <w:tmpl w:val="19809464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8278C2"/>
    <w:multiLevelType w:val="hybridMultilevel"/>
    <w:tmpl w:val="1B00290E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525DD4"/>
    <w:multiLevelType w:val="hybridMultilevel"/>
    <w:tmpl w:val="B63209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116EDE"/>
    <w:multiLevelType w:val="hybridMultilevel"/>
    <w:tmpl w:val="B9CA0690"/>
    <w:lvl w:ilvl="0" w:tplc="FFFFFFFF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8C23AE8"/>
    <w:multiLevelType w:val="hybridMultilevel"/>
    <w:tmpl w:val="A3EE87D0"/>
    <w:lvl w:ilvl="0" w:tplc="00C4B530">
      <w:start w:val="1"/>
      <w:numFmt w:val="bullet"/>
      <w:lvlText w:val="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3240089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cs="Symbol" w:hint="default"/>
        </w:rPr>
      </w:lvl>
    </w:lvlOverride>
  </w:num>
  <w:num w:numId="2" w16cid:durableId="759911704">
    <w:abstractNumId w:val="8"/>
  </w:num>
  <w:num w:numId="3" w16cid:durableId="741563144">
    <w:abstractNumId w:val="4"/>
  </w:num>
  <w:num w:numId="4" w16cid:durableId="1471361747">
    <w:abstractNumId w:val="7"/>
  </w:num>
  <w:num w:numId="5" w16cid:durableId="1754936189">
    <w:abstractNumId w:val="3"/>
  </w:num>
  <w:num w:numId="6" w16cid:durableId="1890412596">
    <w:abstractNumId w:val="10"/>
  </w:num>
  <w:num w:numId="7" w16cid:durableId="1377780253">
    <w:abstractNumId w:val="1"/>
  </w:num>
  <w:num w:numId="8" w16cid:durableId="946348124">
    <w:abstractNumId w:val="5"/>
  </w:num>
  <w:num w:numId="9" w16cid:durableId="1651639576">
    <w:abstractNumId w:val="2"/>
  </w:num>
  <w:num w:numId="10" w16cid:durableId="634024704">
    <w:abstractNumId w:val="6"/>
  </w:num>
  <w:num w:numId="11" w16cid:durableId="93133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TA1MjEyMTa2MLNQ0lEKTi0uzszPAykwrgUAcnS85CwAAAA="/>
  </w:docVars>
  <w:rsids>
    <w:rsidRoot w:val="006332D3"/>
    <w:rsid w:val="00020275"/>
    <w:rsid w:val="00105856"/>
    <w:rsid w:val="001F0321"/>
    <w:rsid w:val="00457E40"/>
    <w:rsid w:val="006332D3"/>
    <w:rsid w:val="0065061D"/>
    <w:rsid w:val="007A2479"/>
    <w:rsid w:val="008223A3"/>
    <w:rsid w:val="00830C0E"/>
    <w:rsid w:val="008352BA"/>
    <w:rsid w:val="00A0634D"/>
    <w:rsid w:val="00A764E0"/>
    <w:rsid w:val="00BA4870"/>
    <w:rsid w:val="00BD2DD1"/>
    <w:rsid w:val="00C43585"/>
    <w:rsid w:val="00C459F5"/>
    <w:rsid w:val="00C61320"/>
    <w:rsid w:val="00CD509A"/>
    <w:rsid w:val="00D569DA"/>
    <w:rsid w:val="00E75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175F1D"/>
  <w14:defaultImageDpi w14:val="0"/>
  <w15:docId w15:val="{FF7798BA-9710-4E7E-AF55-3CC5F0DD9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320"/>
    <w:pPr>
      <w:spacing w:after="0" w:line="240" w:lineRule="auto"/>
    </w:pPr>
    <w:rPr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03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0321"/>
    <w:rPr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F03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0321"/>
    <w:rPr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L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Lisa Desborough</cp:lastModifiedBy>
  <cp:revision>2</cp:revision>
  <dcterms:created xsi:type="dcterms:W3CDTF">2026-04-02T17:57:00Z</dcterms:created>
  <dcterms:modified xsi:type="dcterms:W3CDTF">2026-04-02T17:57:00Z</dcterms:modified>
</cp:coreProperties>
</file>